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5799A" w14:textId="1A93D92D" w:rsidR="00493120" w:rsidRDefault="00BC5C11" w:rsidP="00BC5C11">
      <w:pPr>
        <w:pStyle w:val="Heading1"/>
        <w:rPr>
          <w:lang w:eastAsia="zh-CN"/>
        </w:rPr>
      </w:pPr>
      <w:r>
        <w:rPr>
          <w:lang w:eastAsia="zh-CN"/>
        </w:rPr>
        <w:t>Understanding place value with money</w:t>
      </w:r>
    </w:p>
    <w:p w14:paraId="037D6E99" w14:textId="77777777" w:rsidR="00BC5C11" w:rsidRDefault="00BC5C11" w:rsidP="00BC5C11">
      <w:pPr>
        <w:rPr>
          <w:lang w:eastAsia="zh-CN"/>
        </w:rPr>
      </w:pPr>
      <w:r>
        <w:rPr>
          <w:lang w:eastAsia="zh-CN"/>
        </w:rPr>
        <w:t>Write the value of the money in the right place value columns and answer the questions for each question.</w:t>
      </w:r>
    </w:p>
    <w:p w14:paraId="34FF4B8B" w14:textId="6BFE5B5D" w:rsidR="00BC5C11" w:rsidRDefault="00BC5C11" w:rsidP="00BC5C11">
      <w:pPr>
        <w:rPr>
          <w:lang w:eastAsia="zh-CN"/>
        </w:rPr>
      </w:pPr>
      <w:r>
        <w:rPr>
          <w:lang w:eastAsia="zh-CN"/>
        </w:rPr>
        <w:t>See teacher example to help you complete the worksheet.</w:t>
      </w:r>
    </w:p>
    <w:p w14:paraId="24E1E528" w14:textId="77777777" w:rsidR="00BC5C11" w:rsidRPr="00BC5C11" w:rsidRDefault="00BC5C11" w:rsidP="00BC5C11">
      <w:pPr>
        <w:spacing w:before="0" w:line="240" w:lineRule="auto"/>
        <w:rPr>
          <w:rFonts w:ascii="Calibri" w:eastAsia="Calibri" w:hAnsi="Calibri" w:cs="Times New Roman"/>
        </w:rPr>
      </w:pPr>
    </w:p>
    <w:p w14:paraId="0920FDC3" w14:textId="77777777" w:rsidR="00BC5C11" w:rsidRPr="00BC5C11" w:rsidRDefault="00BC5C11" w:rsidP="00BC5C11">
      <w:pPr>
        <w:spacing w:before="0" w:line="240" w:lineRule="auto"/>
        <w:rPr>
          <w:rFonts w:ascii="Calibri" w:eastAsia="Calibri" w:hAnsi="Calibri" w:cs="Times New Roman"/>
        </w:rPr>
      </w:pPr>
    </w:p>
    <w:p w14:paraId="51B3C73A" w14:textId="77777777" w:rsidR="00BC5C11" w:rsidRPr="00BC5C11" w:rsidRDefault="00BC5C11" w:rsidP="00BC5C11">
      <w:r w:rsidRPr="00BC5C11">
        <w:t>Write the value of the money in the right place value columns and answer the questions for each question.</w:t>
      </w:r>
    </w:p>
    <w:p w14:paraId="78EEEE68" w14:textId="77777777" w:rsidR="00BC5C11" w:rsidRPr="00BC5C11" w:rsidRDefault="00BC5C11" w:rsidP="00BC5C11"/>
    <w:p w14:paraId="013D1308" w14:textId="77777777" w:rsidR="00BC5C11" w:rsidRPr="00BC5C11" w:rsidRDefault="00BC5C11" w:rsidP="00BC5C11">
      <w:r w:rsidRPr="00BC5C11">
        <w:t>See teacher example to help you complete the worksheet.</w:t>
      </w:r>
    </w:p>
    <w:p w14:paraId="1F0FC824" w14:textId="77777777" w:rsidR="00BC5C11" w:rsidRPr="00BC5C11" w:rsidRDefault="00BC5C11" w:rsidP="00BC5C11"/>
    <w:tbl>
      <w:tblPr>
        <w:tblStyle w:val="Tableheader"/>
        <w:tblW w:w="9652" w:type="dxa"/>
        <w:jc w:val="center"/>
        <w:tblLook w:val="04A0" w:firstRow="1" w:lastRow="0" w:firstColumn="1" w:lastColumn="0" w:noHBand="0" w:noVBand="1"/>
        <w:tblCaption w:val="Plave value table"/>
        <w:tblDescription w:val="Table outlining place value with money"/>
      </w:tblPr>
      <w:tblGrid>
        <w:gridCol w:w="2012"/>
        <w:gridCol w:w="1816"/>
        <w:gridCol w:w="1366"/>
        <w:gridCol w:w="578"/>
        <w:gridCol w:w="1731"/>
        <w:gridCol w:w="2149"/>
      </w:tblGrid>
      <w:tr w:rsidR="00BC5C11" w:rsidRPr="00BC5C11" w14:paraId="6E017754" w14:textId="77777777" w:rsidTr="00977B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83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12" w:type="dxa"/>
          </w:tcPr>
          <w:p w14:paraId="62BB3FF9" w14:textId="77777777" w:rsidR="00BC5C11" w:rsidRPr="00BC5C11" w:rsidRDefault="00BC5C11" w:rsidP="00BC5C11">
            <w:pPr>
              <w:spacing w:before="192" w:after="192"/>
              <w:jc w:val="center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Hundreds</w:t>
            </w:r>
          </w:p>
        </w:tc>
        <w:tc>
          <w:tcPr>
            <w:tcW w:w="1816" w:type="dxa"/>
          </w:tcPr>
          <w:p w14:paraId="345C7407" w14:textId="77E43223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Tens</w:t>
            </w:r>
          </w:p>
        </w:tc>
        <w:tc>
          <w:tcPr>
            <w:tcW w:w="1366" w:type="dxa"/>
          </w:tcPr>
          <w:p w14:paraId="6A92773E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Ones/</w:t>
            </w:r>
          </w:p>
          <w:p w14:paraId="0FF585A7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Units</w:t>
            </w:r>
          </w:p>
        </w:tc>
        <w:tc>
          <w:tcPr>
            <w:tcW w:w="578" w:type="dxa"/>
          </w:tcPr>
          <w:p w14:paraId="5915225F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1731" w:type="dxa"/>
          </w:tcPr>
          <w:p w14:paraId="6373D807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Tenths</w:t>
            </w:r>
          </w:p>
        </w:tc>
        <w:tc>
          <w:tcPr>
            <w:tcW w:w="2149" w:type="dxa"/>
          </w:tcPr>
          <w:p w14:paraId="47E3174B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Hundredths</w:t>
            </w:r>
          </w:p>
        </w:tc>
      </w:tr>
      <w:tr w:rsidR="00BC5C11" w:rsidRPr="00BC5C11" w14:paraId="78C80F66" w14:textId="77777777" w:rsidTr="00977B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14:paraId="494BBE9C" w14:textId="77777777" w:rsidR="00BC5C11" w:rsidRPr="00BC5C11" w:rsidRDefault="00BC5C11" w:rsidP="00BC5C11">
            <w:pPr>
              <w:jc w:val="center"/>
              <w:rPr>
                <w:sz w:val="44"/>
                <w:szCs w:val="44"/>
              </w:rPr>
            </w:pPr>
          </w:p>
          <w:p w14:paraId="79DC527E" w14:textId="77777777" w:rsidR="00BC5C11" w:rsidRPr="00BC5C11" w:rsidRDefault="00BC5C11" w:rsidP="00BC5C11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1816" w:type="dxa"/>
          </w:tcPr>
          <w:p w14:paraId="1455943A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322430A4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1366" w:type="dxa"/>
          </w:tcPr>
          <w:p w14:paraId="316AC691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68506AFC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578" w:type="dxa"/>
          </w:tcPr>
          <w:p w14:paraId="70253C3B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5F8498D8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  <w:r w:rsidRPr="00BC5C11">
              <w:rPr>
                <w:sz w:val="44"/>
                <w:szCs w:val="44"/>
              </w:rPr>
              <w:t>.</w:t>
            </w:r>
          </w:p>
        </w:tc>
        <w:tc>
          <w:tcPr>
            <w:tcW w:w="1731" w:type="dxa"/>
          </w:tcPr>
          <w:p w14:paraId="7CE88895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7FCCAE77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2149" w:type="dxa"/>
          </w:tcPr>
          <w:p w14:paraId="6A4E12A0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502D66A8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</w:tr>
      <w:tr w:rsidR="00BC5C11" w:rsidRPr="00BC5C11" w14:paraId="009A4597" w14:textId="77777777" w:rsidTr="00977B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14:paraId="2E03AA20" w14:textId="77777777" w:rsidR="00BC5C11" w:rsidRPr="00BC5C11" w:rsidRDefault="00BC5C11" w:rsidP="00BC5C1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16" w:type="dxa"/>
          </w:tcPr>
          <w:p w14:paraId="5DA26105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1EDA9E94" wp14:editId="129885D2">
                  <wp:extent cx="846455" cy="393700"/>
                  <wp:effectExtent l="0" t="0" r="0" b="6350"/>
                  <wp:docPr id="3" name="Picture 3" descr="An image of a ten dollar not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hoto, person, sitting, ca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6455" cy="393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6" w:type="dxa"/>
          </w:tcPr>
          <w:p w14:paraId="3970DD06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2B11520B" wp14:editId="636BCDCC">
                  <wp:extent cx="558344" cy="552106"/>
                  <wp:effectExtent l="0" t="0" r="0" b="635"/>
                  <wp:docPr id="1" name="Picture 1" descr="An image of a one dollar co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 up of a coi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344" cy="552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8" w:type="dxa"/>
          </w:tcPr>
          <w:p w14:paraId="39DC11B6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4AA0477C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4"/>
                <w:szCs w:val="44"/>
              </w:rPr>
            </w:pPr>
            <w:r w:rsidRPr="00BC5C11">
              <w:rPr>
                <w:sz w:val="44"/>
                <w:szCs w:val="44"/>
              </w:rPr>
              <w:t>.</w:t>
            </w:r>
          </w:p>
        </w:tc>
        <w:tc>
          <w:tcPr>
            <w:tcW w:w="1731" w:type="dxa"/>
          </w:tcPr>
          <w:p w14:paraId="01E34E1F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5D7FD326" wp14:editId="4038F610">
                  <wp:extent cx="579120" cy="609600"/>
                  <wp:effectExtent l="0" t="0" r="0" b="0"/>
                  <wp:docPr id="11" name="Picture 11" descr="A picture containing box, mu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box, mug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9" w:type="dxa"/>
          </w:tcPr>
          <w:p w14:paraId="0838A839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661ADBF3" wp14:editId="5563AAFB">
                  <wp:extent cx="520700" cy="514350"/>
                  <wp:effectExtent l="0" t="0" r="0" b="0"/>
                  <wp:docPr id="2" name="Picture 2" descr="A close up of a coi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coi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70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6C62C6" w14:textId="77777777" w:rsidR="00BC5C11" w:rsidRPr="00BC5C11" w:rsidRDefault="00BC5C11" w:rsidP="00BC5C11"/>
    <w:p w14:paraId="0E1627F8" w14:textId="4C87F4B2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total money? </w:t>
      </w:r>
    </w:p>
    <w:p w14:paraId="03080B92" w14:textId="16C3366B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rite the value in words </w:t>
      </w:r>
    </w:p>
    <w:p w14:paraId="66B09589" w14:textId="5A0B73F9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value of whole dollars ($)? </w:t>
      </w:r>
    </w:p>
    <w:p w14:paraId="1F659D23" w14:textId="7A4CF6C3" w:rsid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value of cents (c)? </w:t>
      </w:r>
    </w:p>
    <w:p w14:paraId="75A389B4" w14:textId="77777777" w:rsidR="00BC5C11" w:rsidRPr="00BC5C11" w:rsidRDefault="00BC5C11" w:rsidP="00BC5C11">
      <w:pPr>
        <w:pStyle w:val="ListBullet"/>
        <w:numPr>
          <w:ilvl w:val="0"/>
          <w:numId w:val="0"/>
        </w:numPr>
      </w:pPr>
    </w:p>
    <w:tbl>
      <w:tblPr>
        <w:tblStyle w:val="Tableheader"/>
        <w:tblW w:w="9859" w:type="dxa"/>
        <w:tblInd w:w="-30" w:type="dxa"/>
        <w:tblLook w:val="04A0" w:firstRow="1" w:lastRow="0" w:firstColumn="1" w:lastColumn="0" w:noHBand="0" w:noVBand="1"/>
        <w:tblCaption w:val="Plave value table"/>
        <w:tblDescription w:val="Table outling place value"/>
      </w:tblPr>
      <w:tblGrid>
        <w:gridCol w:w="2055"/>
        <w:gridCol w:w="1855"/>
        <w:gridCol w:w="1395"/>
        <w:gridCol w:w="590"/>
        <w:gridCol w:w="1769"/>
        <w:gridCol w:w="2195"/>
      </w:tblGrid>
      <w:tr w:rsidR="00BC5C11" w:rsidRPr="00BC5C11" w14:paraId="2AF55BDA" w14:textId="77777777" w:rsidTr="00C23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84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55" w:type="dxa"/>
          </w:tcPr>
          <w:p w14:paraId="7A2EB301" w14:textId="77777777" w:rsidR="00BC5C11" w:rsidRPr="00BC5C11" w:rsidRDefault="00BC5C11" w:rsidP="00BC5C11">
            <w:pPr>
              <w:spacing w:before="192" w:after="192"/>
              <w:jc w:val="center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lastRenderedPageBreak/>
              <w:t>Hundreds</w:t>
            </w:r>
          </w:p>
        </w:tc>
        <w:tc>
          <w:tcPr>
            <w:tcW w:w="1855" w:type="dxa"/>
          </w:tcPr>
          <w:p w14:paraId="5581E653" w14:textId="48178736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Tens</w:t>
            </w:r>
          </w:p>
        </w:tc>
        <w:tc>
          <w:tcPr>
            <w:tcW w:w="1395" w:type="dxa"/>
          </w:tcPr>
          <w:p w14:paraId="5A376399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Ones/</w:t>
            </w:r>
          </w:p>
          <w:p w14:paraId="19F4BC07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Units</w:t>
            </w:r>
          </w:p>
        </w:tc>
        <w:tc>
          <w:tcPr>
            <w:tcW w:w="590" w:type="dxa"/>
          </w:tcPr>
          <w:p w14:paraId="5CDE0B0B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1769" w:type="dxa"/>
          </w:tcPr>
          <w:p w14:paraId="26334D39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Tenths</w:t>
            </w:r>
          </w:p>
        </w:tc>
        <w:tc>
          <w:tcPr>
            <w:tcW w:w="2195" w:type="dxa"/>
          </w:tcPr>
          <w:p w14:paraId="6D6731FB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Hundredths</w:t>
            </w:r>
          </w:p>
        </w:tc>
      </w:tr>
      <w:tr w:rsidR="00BC5C11" w:rsidRPr="00BC5C11" w14:paraId="4020AE21" w14:textId="77777777" w:rsidTr="00C23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5" w:type="dxa"/>
          </w:tcPr>
          <w:p w14:paraId="21D182CE" w14:textId="77777777" w:rsidR="00BC5C11" w:rsidRPr="00BC5C11" w:rsidRDefault="00BC5C11" w:rsidP="00BC5C11">
            <w:pPr>
              <w:jc w:val="center"/>
              <w:rPr>
                <w:sz w:val="44"/>
                <w:szCs w:val="44"/>
              </w:rPr>
            </w:pPr>
          </w:p>
          <w:p w14:paraId="7D93CCAF" w14:textId="77777777" w:rsidR="00BC5C11" w:rsidRPr="00BC5C11" w:rsidRDefault="00BC5C11" w:rsidP="00BC5C11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1855" w:type="dxa"/>
          </w:tcPr>
          <w:p w14:paraId="2A204A17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33C71937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1395" w:type="dxa"/>
          </w:tcPr>
          <w:p w14:paraId="781F2A0B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5E9CEABF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590" w:type="dxa"/>
          </w:tcPr>
          <w:p w14:paraId="44E679E1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58DE7412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  <w:r w:rsidRPr="00BC5C11">
              <w:rPr>
                <w:sz w:val="44"/>
                <w:szCs w:val="44"/>
              </w:rPr>
              <w:t>.</w:t>
            </w:r>
          </w:p>
        </w:tc>
        <w:tc>
          <w:tcPr>
            <w:tcW w:w="1769" w:type="dxa"/>
          </w:tcPr>
          <w:p w14:paraId="6917AD61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4C635015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2195" w:type="dxa"/>
          </w:tcPr>
          <w:p w14:paraId="19041A69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4D75ED62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</w:tr>
      <w:tr w:rsidR="00BC5C11" w:rsidRPr="00BC5C11" w14:paraId="0B4E98E4" w14:textId="77777777" w:rsidTr="00C23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5" w:type="dxa"/>
          </w:tcPr>
          <w:p w14:paraId="40C5068C" w14:textId="77777777" w:rsidR="00BC5C11" w:rsidRPr="00BC5C11" w:rsidRDefault="00BC5C11" w:rsidP="00BC5C1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55" w:type="dxa"/>
          </w:tcPr>
          <w:p w14:paraId="61990B8A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3146C6E3" wp14:editId="682E7FBE">
                  <wp:extent cx="833755" cy="368300"/>
                  <wp:effectExtent l="0" t="0" r="4445" b="0"/>
                  <wp:docPr id="12" name="Picture 12" descr="An image of a twenty dollar not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text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3755" cy="36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58CD60" w14:textId="732AB26C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1B933558" wp14:editId="311DCC28">
                  <wp:extent cx="846455" cy="393700"/>
                  <wp:effectExtent l="0" t="0" r="0" b="6350"/>
                  <wp:docPr id="13" name="Picture 13" descr="A picture containing photo, person, sitting, ca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hoto, person, sitting, ca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6455" cy="393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95" w:type="dxa"/>
          </w:tcPr>
          <w:p w14:paraId="3DCBBFC1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sz w:val="20"/>
                <w:szCs w:val="20"/>
                <w:lang w:eastAsia="en-AU"/>
              </w:rPr>
              <w:drawing>
                <wp:inline distT="0" distB="0" distL="0" distR="0" wp14:anchorId="2F793DB7" wp14:editId="7718F8B3">
                  <wp:extent cx="600235" cy="596900"/>
                  <wp:effectExtent l="0" t="0" r="9525" b="0"/>
                  <wp:docPr id="18" name="Picture 18" descr="An image of a two dollar co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close up of a logo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235" cy="59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" w:type="dxa"/>
          </w:tcPr>
          <w:p w14:paraId="4C882DD2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1F52C1E9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4"/>
                <w:szCs w:val="44"/>
              </w:rPr>
            </w:pPr>
            <w:r w:rsidRPr="00BC5C11">
              <w:rPr>
                <w:sz w:val="44"/>
                <w:szCs w:val="44"/>
              </w:rPr>
              <w:t>.</w:t>
            </w:r>
          </w:p>
        </w:tc>
        <w:tc>
          <w:tcPr>
            <w:tcW w:w="1769" w:type="dxa"/>
          </w:tcPr>
          <w:p w14:paraId="44E5BB58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3A08A01F" wp14:editId="6CB5DB39">
                  <wp:extent cx="523043" cy="533400"/>
                  <wp:effectExtent l="0" t="0" r="0" b="0"/>
                  <wp:docPr id="17" name="Picture 17" descr="Image of a 20 cent co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043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C5C11">
              <w:rPr>
                <w:noProof/>
                <w:lang w:eastAsia="en-AU"/>
              </w:rPr>
              <w:drawing>
                <wp:inline distT="0" distB="0" distL="0" distR="0" wp14:anchorId="598A2A57" wp14:editId="4AB1CF19">
                  <wp:extent cx="542925" cy="571500"/>
                  <wp:effectExtent l="0" t="0" r="9525" b="0"/>
                  <wp:docPr id="15" name="Picture 15" descr="A picture containing box, mu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box, mug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925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dxa"/>
          </w:tcPr>
          <w:p w14:paraId="3C51058C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6F07DFD8" wp14:editId="21A97C41">
                  <wp:extent cx="520700" cy="514350"/>
                  <wp:effectExtent l="0" t="0" r="0" b="0"/>
                  <wp:docPr id="16" name="Picture 16" descr="A close up of a coi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coi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70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4C0BD0" w14:textId="77777777" w:rsidR="00BC5C11" w:rsidRPr="00BC5C11" w:rsidRDefault="00BC5C11" w:rsidP="00BC5C11"/>
    <w:p w14:paraId="3D6E121D" w14:textId="61EAA85C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total money? </w:t>
      </w:r>
    </w:p>
    <w:p w14:paraId="42B9BD6C" w14:textId="0249ACB0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rite the value in words </w:t>
      </w:r>
    </w:p>
    <w:p w14:paraId="6AA4BEBC" w14:textId="5F72988E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value of whole dollars ($)? </w:t>
      </w:r>
    </w:p>
    <w:p w14:paraId="4D361EB8" w14:textId="4A535767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value of cents (c)? </w:t>
      </w:r>
    </w:p>
    <w:p w14:paraId="687D8291" w14:textId="77777777" w:rsidR="00BC5C11" w:rsidRPr="00BC5C11" w:rsidRDefault="00BC5C11" w:rsidP="00BC5C11"/>
    <w:tbl>
      <w:tblPr>
        <w:tblStyle w:val="Tableheader"/>
        <w:tblW w:w="9651" w:type="dxa"/>
        <w:tblInd w:w="-30" w:type="dxa"/>
        <w:tblLook w:val="04A0" w:firstRow="1" w:lastRow="0" w:firstColumn="1" w:lastColumn="0" w:noHBand="0" w:noVBand="1"/>
        <w:tblCaption w:val="place value table"/>
        <w:tblDescription w:val="Table outling place value"/>
      </w:tblPr>
      <w:tblGrid>
        <w:gridCol w:w="2012"/>
        <w:gridCol w:w="1217"/>
        <w:gridCol w:w="1964"/>
        <w:gridCol w:w="578"/>
        <w:gridCol w:w="1731"/>
        <w:gridCol w:w="2149"/>
      </w:tblGrid>
      <w:tr w:rsidR="00BC5C11" w:rsidRPr="00BC5C11" w14:paraId="7EC2B153" w14:textId="77777777" w:rsidTr="00C23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80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12" w:type="dxa"/>
          </w:tcPr>
          <w:p w14:paraId="4F29B634" w14:textId="77777777" w:rsidR="00BC5C11" w:rsidRPr="00BC5C11" w:rsidRDefault="00BC5C11" w:rsidP="00BC5C11">
            <w:pPr>
              <w:spacing w:before="192" w:after="192"/>
              <w:jc w:val="center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Hundreds</w:t>
            </w:r>
          </w:p>
        </w:tc>
        <w:tc>
          <w:tcPr>
            <w:tcW w:w="1217" w:type="dxa"/>
          </w:tcPr>
          <w:p w14:paraId="40CD7E35" w14:textId="5AC5F8BC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Tens</w:t>
            </w:r>
          </w:p>
        </w:tc>
        <w:tc>
          <w:tcPr>
            <w:tcW w:w="1964" w:type="dxa"/>
          </w:tcPr>
          <w:p w14:paraId="20661FAB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Ones/</w:t>
            </w:r>
          </w:p>
          <w:p w14:paraId="08D9B7B8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Units</w:t>
            </w:r>
          </w:p>
        </w:tc>
        <w:tc>
          <w:tcPr>
            <w:tcW w:w="578" w:type="dxa"/>
          </w:tcPr>
          <w:p w14:paraId="2369C418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1731" w:type="dxa"/>
          </w:tcPr>
          <w:p w14:paraId="7DF22E35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Tenths</w:t>
            </w:r>
          </w:p>
        </w:tc>
        <w:tc>
          <w:tcPr>
            <w:tcW w:w="2149" w:type="dxa"/>
          </w:tcPr>
          <w:p w14:paraId="0EF24160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Hundredths</w:t>
            </w:r>
          </w:p>
        </w:tc>
      </w:tr>
      <w:tr w:rsidR="00BC5C11" w:rsidRPr="00BC5C11" w14:paraId="0FC12589" w14:textId="77777777" w:rsidTr="00C23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14:paraId="0E19B8DD" w14:textId="77777777" w:rsidR="00BC5C11" w:rsidRPr="00BC5C11" w:rsidRDefault="00BC5C11" w:rsidP="00BC5C11">
            <w:pPr>
              <w:jc w:val="center"/>
              <w:rPr>
                <w:sz w:val="44"/>
                <w:szCs w:val="44"/>
              </w:rPr>
            </w:pPr>
          </w:p>
          <w:p w14:paraId="0BD5A592" w14:textId="77777777" w:rsidR="00BC5C11" w:rsidRPr="00BC5C11" w:rsidRDefault="00BC5C11" w:rsidP="00BC5C11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1217" w:type="dxa"/>
          </w:tcPr>
          <w:p w14:paraId="1E3D76C2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3701A41A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1964" w:type="dxa"/>
          </w:tcPr>
          <w:p w14:paraId="5501590E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2FC23F3C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578" w:type="dxa"/>
          </w:tcPr>
          <w:p w14:paraId="4A00AFC5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176403A4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  <w:r w:rsidRPr="00BC5C11">
              <w:rPr>
                <w:sz w:val="44"/>
                <w:szCs w:val="44"/>
              </w:rPr>
              <w:t>.</w:t>
            </w:r>
          </w:p>
        </w:tc>
        <w:tc>
          <w:tcPr>
            <w:tcW w:w="1731" w:type="dxa"/>
          </w:tcPr>
          <w:p w14:paraId="72EC73B5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741FCB61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2149" w:type="dxa"/>
          </w:tcPr>
          <w:p w14:paraId="02CA4659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24F96C6C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</w:tr>
      <w:tr w:rsidR="00BC5C11" w:rsidRPr="00BC5C11" w14:paraId="0C216BE3" w14:textId="77777777" w:rsidTr="00C23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2" w:type="dxa"/>
          </w:tcPr>
          <w:p w14:paraId="7FC9A905" w14:textId="77777777" w:rsidR="00BC5C11" w:rsidRPr="00BC5C11" w:rsidRDefault="00BC5C11" w:rsidP="00BC5C11">
            <w:pPr>
              <w:jc w:val="center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11253ABD" wp14:editId="709F5BE9">
                  <wp:extent cx="917575" cy="371475"/>
                  <wp:effectExtent l="0" t="0" r="0" b="9525"/>
                  <wp:docPr id="9" name="Picture 9" descr="An image of a one hundred dollar not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creen Shot 2020-09-17 at 2.18.54 pm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575" cy="371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7" w:type="dxa"/>
          </w:tcPr>
          <w:p w14:paraId="1FC62C73" w14:textId="77777777" w:rsidR="00BC5C11" w:rsidRPr="00BC5C11" w:rsidRDefault="00BC5C11" w:rsidP="00855F0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964" w:type="dxa"/>
          </w:tcPr>
          <w:p w14:paraId="10A3EB68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49C4130C" wp14:editId="49F210EC">
                  <wp:extent cx="874395" cy="452755"/>
                  <wp:effectExtent l="0" t="0" r="1905" b="4445"/>
                  <wp:docPr id="25" name="Picture 25" descr="An image of a five dollar not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A close up of text on a white background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4395" cy="452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8" w:type="dxa"/>
          </w:tcPr>
          <w:p w14:paraId="7B8AAE06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124313B2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44"/>
                <w:szCs w:val="44"/>
              </w:rPr>
            </w:pPr>
            <w:r w:rsidRPr="00BC5C11">
              <w:rPr>
                <w:sz w:val="44"/>
                <w:szCs w:val="44"/>
              </w:rPr>
              <w:t>.</w:t>
            </w:r>
          </w:p>
        </w:tc>
        <w:tc>
          <w:tcPr>
            <w:tcW w:w="1731" w:type="dxa"/>
          </w:tcPr>
          <w:p w14:paraId="32573C5A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7788BDBD" wp14:editId="33DC6C89">
                  <wp:extent cx="495300" cy="490220"/>
                  <wp:effectExtent l="0" t="0" r="0" b="5080"/>
                  <wp:docPr id="5" name="Picture 5" descr="A close up of a coi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 Shot 2020-09-17 at 2.32.21 pm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490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9" w:type="dxa"/>
          </w:tcPr>
          <w:p w14:paraId="57B3145F" w14:textId="77777777" w:rsidR="00BC5C11" w:rsidRPr="00BC5C11" w:rsidRDefault="00BC5C11" w:rsidP="00BC5C11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BC5C11">
              <w:rPr>
                <w:noProof/>
                <w:lang w:eastAsia="en-AU"/>
              </w:rPr>
              <w:drawing>
                <wp:inline distT="0" distB="0" distL="0" distR="0" wp14:anchorId="694E380C" wp14:editId="29429283">
                  <wp:extent cx="448945" cy="444500"/>
                  <wp:effectExtent l="0" t="0" r="8255" b="0"/>
                  <wp:docPr id="8" name="Picture 8" descr="A close up of a coi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creen Shot 2020-09-17 at 2.32.02 pm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945" cy="444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3BB9F3" w14:textId="77777777" w:rsidR="00BC5C11" w:rsidRPr="00BC5C11" w:rsidRDefault="00BC5C11" w:rsidP="00BC5C11"/>
    <w:p w14:paraId="55599EE1" w14:textId="75D0F32A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total money? </w:t>
      </w:r>
    </w:p>
    <w:p w14:paraId="6A310476" w14:textId="6C0D7CA7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rite the value in words </w:t>
      </w:r>
    </w:p>
    <w:p w14:paraId="75852431" w14:textId="6B9D4B69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value of whole dollars ($)? </w:t>
      </w:r>
    </w:p>
    <w:p w14:paraId="0FCA5946" w14:textId="0C62FCC6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value of cents (c)? </w:t>
      </w:r>
    </w:p>
    <w:tbl>
      <w:tblPr>
        <w:tblStyle w:val="Tableheader"/>
        <w:tblW w:w="9635" w:type="dxa"/>
        <w:tblInd w:w="-30" w:type="dxa"/>
        <w:tblLook w:val="04A0" w:firstRow="1" w:lastRow="0" w:firstColumn="1" w:lastColumn="0" w:noHBand="0" w:noVBand="1"/>
        <w:tblCaption w:val="Place value table"/>
        <w:tblDescription w:val="Table outlining place value"/>
      </w:tblPr>
      <w:tblGrid>
        <w:gridCol w:w="1977"/>
        <w:gridCol w:w="1635"/>
        <w:gridCol w:w="1685"/>
        <w:gridCol w:w="560"/>
        <w:gridCol w:w="1677"/>
        <w:gridCol w:w="2101"/>
      </w:tblGrid>
      <w:tr w:rsidR="00BC5C11" w:rsidRPr="00BC5C11" w14:paraId="6B9F1CAF" w14:textId="77777777" w:rsidTr="00C23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82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77" w:type="dxa"/>
          </w:tcPr>
          <w:p w14:paraId="18E4E079" w14:textId="77777777" w:rsidR="00BC5C11" w:rsidRPr="00BC5C11" w:rsidRDefault="00BC5C11" w:rsidP="00BC5C11">
            <w:pPr>
              <w:spacing w:before="192" w:after="192"/>
              <w:jc w:val="center"/>
              <w:rPr>
                <w:bCs/>
                <w:sz w:val="28"/>
                <w:szCs w:val="28"/>
              </w:rPr>
            </w:pPr>
          </w:p>
          <w:p w14:paraId="1F842EB1" w14:textId="77777777" w:rsidR="00BC5C11" w:rsidRPr="00BC5C11" w:rsidRDefault="00BC5C11" w:rsidP="00BC5C11">
            <w:pPr>
              <w:spacing w:before="192" w:after="192"/>
              <w:jc w:val="center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Hundreds</w:t>
            </w:r>
          </w:p>
        </w:tc>
        <w:tc>
          <w:tcPr>
            <w:tcW w:w="1635" w:type="dxa"/>
          </w:tcPr>
          <w:p w14:paraId="2D0000A3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</w:p>
          <w:p w14:paraId="742539DD" w14:textId="597CF151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Tens</w:t>
            </w:r>
          </w:p>
        </w:tc>
        <w:tc>
          <w:tcPr>
            <w:tcW w:w="1685" w:type="dxa"/>
          </w:tcPr>
          <w:p w14:paraId="5329CC85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</w:p>
          <w:p w14:paraId="0597E043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Ones/</w:t>
            </w:r>
          </w:p>
          <w:p w14:paraId="2E832AEE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Units</w:t>
            </w:r>
          </w:p>
        </w:tc>
        <w:tc>
          <w:tcPr>
            <w:tcW w:w="560" w:type="dxa"/>
          </w:tcPr>
          <w:p w14:paraId="7912B5F6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1677" w:type="dxa"/>
          </w:tcPr>
          <w:p w14:paraId="5DDBA5D6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</w:p>
          <w:p w14:paraId="4E75EC2A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Tenths</w:t>
            </w:r>
          </w:p>
        </w:tc>
        <w:tc>
          <w:tcPr>
            <w:tcW w:w="2101" w:type="dxa"/>
          </w:tcPr>
          <w:p w14:paraId="1CF1F6E7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</w:p>
          <w:p w14:paraId="0999C820" w14:textId="77777777" w:rsidR="00BC5C11" w:rsidRPr="00BC5C11" w:rsidRDefault="00BC5C11" w:rsidP="00BC5C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8"/>
                <w:szCs w:val="28"/>
              </w:rPr>
            </w:pPr>
            <w:r w:rsidRPr="00BC5C11">
              <w:rPr>
                <w:bCs/>
                <w:sz w:val="28"/>
                <w:szCs w:val="28"/>
              </w:rPr>
              <w:t>Hundredths</w:t>
            </w:r>
          </w:p>
        </w:tc>
      </w:tr>
      <w:tr w:rsidR="00BC5C11" w:rsidRPr="00BC5C11" w14:paraId="324CE2BC" w14:textId="77777777" w:rsidTr="00C23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dxa"/>
          </w:tcPr>
          <w:p w14:paraId="521C5418" w14:textId="77777777" w:rsidR="00BC5C11" w:rsidRPr="00BC5C11" w:rsidRDefault="00BC5C11" w:rsidP="00BC5C11">
            <w:pPr>
              <w:jc w:val="center"/>
              <w:rPr>
                <w:sz w:val="44"/>
                <w:szCs w:val="44"/>
              </w:rPr>
            </w:pPr>
          </w:p>
          <w:p w14:paraId="23D2F390" w14:textId="77777777" w:rsidR="00BC5C11" w:rsidRPr="00BC5C11" w:rsidRDefault="00BC5C11" w:rsidP="00BC5C11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1635" w:type="dxa"/>
          </w:tcPr>
          <w:p w14:paraId="6ED6A2CB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3B302A86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1685" w:type="dxa"/>
          </w:tcPr>
          <w:p w14:paraId="41DC3C5C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39045B8E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560" w:type="dxa"/>
          </w:tcPr>
          <w:p w14:paraId="77393105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681A963C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  <w:r w:rsidRPr="00BC5C11">
              <w:rPr>
                <w:sz w:val="44"/>
                <w:szCs w:val="44"/>
              </w:rPr>
              <w:t>.</w:t>
            </w:r>
          </w:p>
        </w:tc>
        <w:tc>
          <w:tcPr>
            <w:tcW w:w="1677" w:type="dxa"/>
          </w:tcPr>
          <w:p w14:paraId="5F025ABB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785F9717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  <w:tc>
          <w:tcPr>
            <w:tcW w:w="2101" w:type="dxa"/>
          </w:tcPr>
          <w:p w14:paraId="0634416C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  <w:p w14:paraId="1DBE8DA6" w14:textId="77777777" w:rsidR="00BC5C11" w:rsidRPr="00BC5C11" w:rsidRDefault="00BC5C11" w:rsidP="00BC5C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4"/>
                <w:szCs w:val="44"/>
              </w:rPr>
            </w:pPr>
          </w:p>
        </w:tc>
      </w:tr>
      <w:tr w:rsidR="00BC5C11" w:rsidRPr="00BC5C11" w14:paraId="08980C7B" w14:textId="77777777" w:rsidTr="00C23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dxa"/>
          </w:tcPr>
          <w:p w14:paraId="4AA3206F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BC5C11">
              <w:rPr>
                <w:rFonts w:ascii="Calibri" w:eastAsia="Calibri" w:hAnsi="Calibri" w:cs="Times New Roman"/>
                <w:noProof/>
                <w:lang w:eastAsia="en-AU"/>
              </w:rPr>
              <w:drawing>
                <wp:inline distT="0" distB="0" distL="0" distR="0" wp14:anchorId="52DDCFEA" wp14:editId="16CFCE0D">
                  <wp:extent cx="917575" cy="371475"/>
                  <wp:effectExtent l="0" t="0" r="0" b="9525"/>
                  <wp:docPr id="26" name="Picture 26" descr="An image of a one hundred dollar not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creen Shot 2020-09-17 at 2.18.54 pm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575" cy="371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35" w:type="dxa"/>
          </w:tcPr>
          <w:p w14:paraId="40D946EB" w14:textId="3D209380" w:rsidR="00BC5C11" w:rsidRPr="00BC5C11" w:rsidRDefault="00BC5C11" w:rsidP="00855F08">
            <w:pPr>
              <w:spacing w:befor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BC5C11">
              <w:rPr>
                <w:rFonts w:ascii="Calibri" w:eastAsia="Calibri" w:hAnsi="Calibri" w:cs="Times New Roman"/>
                <w:noProof/>
                <w:sz w:val="20"/>
                <w:szCs w:val="20"/>
                <w:lang w:eastAsia="en-AU"/>
              </w:rPr>
              <w:drawing>
                <wp:inline distT="0" distB="0" distL="0" distR="0" wp14:anchorId="5A0FADBA" wp14:editId="093A3E89">
                  <wp:extent cx="834490" cy="380908"/>
                  <wp:effectExtent l="0" t="0" r="3810" b="635"/>
                  <wp:docPr id="30" name="Picture 30" descr="An image of a twenty dollar not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A picture containing text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4490" cy="380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5" w:type="dxa"/>
          </w:tcPr>
          <w:p w14:paraId="6A82752B" w14:textId="77777777" w:rsidR="00BC5C11" w:rsidRPr="00BC5C11" w:rsidRDefault="00BC5C11" w:rsidP="00BC5C11">
            <w:pPr>
              <w:spacing w:befor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BC5C11">
              <w:rPr>
                <w:rFonts w:ascii="Calibri" w:eastAsia="Calibri" w:hAnsi="Calibri" w:cs="Times New Roman"/>
                <w:noProof/>
                <w:lang w:eastAsia="en-AU"/>
              </w:rPr>
              <w:drawing>
                <wp:inline distT="0" distB="0" distL="0" distR="0" wp14:anchorId="6505E288" wp14:editId="5664FE75">
                  <wp:extent cx="760095" cy="393065"/>
                  <wp:effectExtent l="0" t="0" r="1905" b="6985"/>
                  <wp:docPr id="27" name="Picture 27" descr="An image of a five dollar not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A close up of text on a white background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0095" cy="393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D5DD9F" w14:textId="77777777" w:rsidR="00BC5C11" w:rsidRPr="00BC5C11" w:rsidRDefault="00BC5C11" w:rsidP="00BC5C11">
            <w:pPr>
              <w:spacing w:befor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BC5C11">
              <w:rPr>
                <w:rFonts w:ascii="Calibri" w:eastAsia="Calibri" w:hAnsi="Calibri" w:cs="Times New Roman"/>
                <w:noProof/>
                <w:lang w:eastAsia="en-AU"/>
              </w:rPr>
              <w:drawing>
                <wp:inline distT="0" distB="0" distL="0" distR="0" wp14:anchorId="30963331" wp14:editId="099E98DC">
                  <wp:extent cx="448945" cy="443865"/>
                  <wp:effectExtent l="0" t="0" r="8255" b="0"/>
                  <wp:docPr id="33" name="Picture 33" descr="An image of a one dollar co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A close up of a coi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945" cy="443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C5C11">
              <w:rPr>
                <w:rFonts w:ascii="Calibri" w:eastAsia="Calibri" w:hAnsi="Calibri" w:cs="Times New Roman"/>
                <w:noProof/>
                <w:lang w:eastAsia="en-AU"/>
              </w:rPr>
              <w:drawing>
                <wp:inline distT="0" distB="0" distL="0" distR="0" wp14:anchorId="064249AB" wp14:editId="4F2002B9">
                  <wp:extent cx="448945" cy="443865"/>
                  <wp:effectExtent l="0" t="0" r="8255" b="0"/>
                  <wp:docPr id="31" name="Picture 31" descr="An image of a one dollar co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A close up of a coi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945" cy="443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A3DEED" w14:textId="77777777" w:rsidR="00BC5C11" w:rsidRPr="00BC5C11" w:rsidRDefault="00BC5C11" w:rsidP="00BC5C11">
            <w:pPr>
              <w:spacing w:befor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560" w:type="dxa"/>
          </w:tcPr>
          <w:p w14:paraId="05ABEC7D" w14:textId="77777777" w:rsidR="00BC5C11" w:rsidRPr="00BC5C11" w:rsidRDefault="00BC5C11" w:rsidP="00BC5C11">
            <w:pPr>
              <w:spacing w:befor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2F9C2857" w14:textId="77777777" w:rsidR="00BC5C11" w:rsidRPr="00BC5C11" w:rsidRDefault="00BC5C11" w:rsidP="00BC5C11">
            <w:pPr>
              <w:spacing w:befor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  <w:r w:rsidRPr="00BC5C11">
              <w:rPr>
                <w:rFonts w:ascii="Calibri" w:eastAsia="Calibri" w:hAnsi="Calibri" w:cs="Times New Roman"/>
                <w:sz w:val="44"/>
                <w:szCs w:val="44"/>
              </w:rPr>
              <w:t>.</w:t>
            </w:r>
          </w:p>
        </w:tc>
        <w:tc>
          <w:tcPr>
            <w:tcW w:w="1677" w:type="dxa"/>
          </w:tcPr>
          <w:p w14:paraId="14C45C89" w14:textId="77777777" w:rsidR="00BC5C11" w:rsidRPr="00BC5C11" w:rsidRDefault="00BC5C11" w:rsidP="00BC5C11">
            <w:pPr>
              <w:spacing w:befor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BC5C11">
              <w:rPr>
                <w:rFonts w:ascii="Calibri" w:eastAsia="Calibri" w:hAnsi="Calibri" w:cs="Times New Roman"/>
                <w:noProof/>
                <w:lang w:eastAsia="en-AU"/>
              </w:rPr>
              <w:drawing>
                <wp:inline distT="0" distB="0" distL="0" distR="0" wp14:anchorId="7B0CE356" wp14:editId="162EF7A5">
                  <wp:extent cx="542925" cy="571500"/>
                  <wp:effectExtent l="0" t="0" r="9525" b="0"/>
                  <wp:docPr id="35" name="Picture 35" descr="A picture containing box, mu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picture containing box, mug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925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1EBFD2" w14:textId="77777777" w:rsidR="00BC5C11" w:rsidRPr="00BC5C11" w:rsidRDefault="00BC5C11" w:rsidP="00BC5C11">
            <w:pPr>
              <w:spacing w:befor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BC5C11">
              <w:rPr>
                <w:rFonts w:ascii="Calibri" w:eastAsia="Calibri" w:hAnsi="Calibri" w:cs="Times New Roman"/>
                <w:noProof/>
                <w:lang w:eastAsia="en-AU"/>
              </w:rPr>
              <w:drawing>
                <wp:inline distT="0" distB="0" distL="0" distR="0" wp14:anchorId="45BC3DE4" wp14:editId="6912AC9C">
                  <wp:extent cx="460375" cy="469900"/>
                  <wp:effectExtent l="0" t="0" r="0" b="6350"/>
                  <wp:docPr id="34" name="Picture 34" descr="A close up of a coi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A close up of a coin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375" cy="46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C5C11">
              <w:rPr>
                <w:rFonts w:ascii="Calibri" w:eastAsia="Calibri" w:hAnsi="Calibri" w:cs="Times New Roman"/>
                <w:noProof/>
                <w:lang w:eastAsia="en-AU"/>
              </w:rPr>
              <w:drawing>
                <wp:inline distT="0" distB="0" distL="0" distR="0" wp14:anchorId="30CD8022" wp14:editId="700CC8B1">
                  <wp:extent cx="495300" cy="490220"/>
                  <wp:effectExtent l="0" t="0" r="0" b="5080"/>
                  <wp:docPr id="28" name="Picture 28" descr="A close up of a coi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 Shot 2020-09-17 at 2.32.21 pm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490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1" w:type="dxa"/>
          </w:tcPr>
          <w:p w14:paraId="52B1C324" w14:textId="77777777" w:rsidR="00BC5C11" w:rsidRPr="00BC5C11" w:rsidRDefault="00BC5C11" w:rsidP="00BC5C11">
            <w:pPr>
              <w:spacing w:befor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BC5C11">
              <w:rPr>
                <w:rFonts w:ascii="Calibri" w:eastAsia="Calibri" w:hAnsi="Calibri" w:cs="Times New Roman"/>
                <w:noProof/>
                <w:lang w:eastAsia="en-AU"/>
              </w:rPr>
              <w:drawing>
                <wp:inline distT="0" distB="0" distL="0" distR="0" wp14:anchorId="21B8067C" wp14:editId="3F9807AF">
                  <wp:extent cx="448945" cy="444500"/>
                  <wp:effectExtent l="0" t="0" r="8255" b="0"/>
                  <wp:docPr id="29" name="Picture 29" descr="A close up of a coi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creen Shot 2020-09-17 at 2.32.02 pm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945" cy="444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237A56" w14:textId="77777777" w:rsidR="00BC5C11" w:rsidRPr="00BC5C11" w:rsidRDefault="00BC5C11" w:rsidP="00BC5C11">
      <w:pPr>
        <w:spacing w:before="0" w:line="240" w:lineRule="auto"/>
        <w:rPr>
          <w:rFonts w:ascii="Calibri" w:eastAsia="Calibri" w:hAnsi="Calibri" w:cs="Times New Roman"/>
        </w:rPr>
      </w:pPr>
    </w:p>
    <w:p w14:paraId="0819232A" w14:textId="4517C329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total money? </w:t>
      </w:r>
    </w:p>
    <w:p w14:paraId="4766C7A4" w14:textId="3BA6C806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rite the value in words </w:t>
      </w:r>
    </w:p>
    <w:p w14:paraId="4D05C00F" w14:textId="085456A4" w:rsidR="00BC5C11" w:rsidRPr="00BC5C11" w:rsidRDefault="00BC5C11" w:rsidP="00BC5C11">
      <w:pPr>
        <w:pStyle w:val="ListBullet"/>
        <w:spacing w:after="120"/>
        <w:ind w:left="653" w:hanging="369"/>
      </w:pPr>
      <w:r w:rsidRPr="00BC5C11">
        <w:t xml:space="preserve">What is the value of whole dollars ($)? </w:t>
      </w:r>
    </w:p>
    <w:p w14:paraId="4524B62E" w14:textId="238CF8B5" w:rsidR="00BC5C11" w:rsidRDefault="00BC5C11" w:rsidP="00855F08">
      <w:pPr>
        <w:pStyle w:val="ListBullet"/>
        <w:spacing w:after="120"/>
        <w:ind w:left="653" w:hanging="369"/>
        <w:rPr>
          <w:rFonts w:ascii="Calibri" w:eastAsia="Calibri" w:hAnsi="Calibri" w:cs="Times New Roman"/>
        </w:rPr>
      </w:pPr>
      <w:r w:rsidRPr="00BC5C11">
        <w:t>What is the value of cents (c)?</w:t>
      </w:r>
      <w:r w:rsidR="00855F08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br w:type="page"/>
      </w:r>
    </w:p>
    <w:p w14:paraId="365D0D2A" w14:textId="561D8283" w:rsidR="00BC5C11" w:rsidRPr="00BC5C11" w:rsidRDefault="00BC5C11" w:rsidP="00BC5C11">
      <w:pPr>
        <w:pStyle w:val="FeatureBox2"/>
      </w:pPr>
      <w:r w:rsidRPr="00BC5C11">
        <w:lastRenderedPageBreak/>
        <w:t>Fill in the correct place value for the following</w:t>
      </w:r>
    </w:p>
    <w:p w14:paraId="2ACED82E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22"/>
          <w:szCs w:val="22"/>
        </w:rPr>
      </w:pPr>
    </w:p>
    <w:p w14:paraId="5C4820F8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b/>
          <w:bCs/>
          <w:sz w:val="32"/>
          <w:szCs w:val="32"/>
        </w:rPr>
      </w:pPr>
      <w:r w:rsidRPr="00BC5C11">
        <w:rPr>
          <w:rFonts w:ascii="Calibri" w:eastAsia="Calibri" w:hAnsi="Calibri" w:cs="Times New Roman"/>
          <w:b/>
          <w:bCs/>
          <w:sz w:val="32"/>
          <w:szCs w:val="32"/>
        </w:rPr>
        <w:t>William has $5.00</w:t>
      </w:r>
    </w:p>
    <w:p w14:paraId="5625B624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13"/>
          <w:szCs w:val="13"/>
        </w:rPr>
      </w:pPr>
    </w:p>
    <w:tbl>
      <w:tblPr>
        <w:tblStyle w:val="Tableheader"/>
        <w:tblW w:w="9923" w:type="dxa"/>
        <w:tblInd w:w="-30" w:type="dxa"/>
        <w:tblLook w:val="04A0" w:firstRow="1" w:lastRow="0" w:firstColumn="1" w:lastColumn="0" w:noHBand="0" w:noVBand="1"/>
        <w:tblCaption w:val="Plave value table"/>
        <w:tblDescription w:val="place value table"/>
      </w:tblPr>
      <w:tblGrid>
        <w:gridCol w:w="2036"/>
        <w:gridCol w:w="1684"/>
        <w:gridCol w:w="1735"/>
        <w:gridCol w:w="576"/>
        <w:gridCol w:w="1728"/>
        <w:gridCol w:w="2164"/>
      </w:tblGrid>
      <w:tr w:rsidR="00BC5C11" w:rsidRPr="00BC5C11" w14:paraId="3BE1CCDB" w14:textId="77777777" w:rsidTr="00BC5C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85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05" w:type="dxa"/>
          </w:tcPr>
          <w:p w14:paraId="6A9139F4" w14:textId="77777777" w:rsidR="00BC5C11" w:rsidRPr="00BC5C11" w:rsidRDefault="00BC5C11" w:rsidP="00BC5C11">
            <w:pPr>
              <w:spacing w:before="192" w:after="192"/>
              <w:jc w:val="center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Hundreds</w:t>
            </w:r>
          </w:p>
        </w:tc>
        <w:tc>
          <w:tcPr>
            <w:tcW w:w="1658" w:type="dxa"/>
          </w:tcPr>
          <w:p w14:paraId="4210BC7C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 xml:space="preserve">Tens </w:t>
            </w:r>
          </w:p>
        </w:tc>
        <w:tc>
          <w:tcPr>
            <w:tcW w:w="1708" w:type="dxa"/>
          </w:tcPr>
          <w:p w14:paraId="1E8FA01F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Ones/</w:t>
            </w:r>
          </w:p>
          <w:p w14:paraId="06FE8554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Units</w:t>
            </w:r>
          </w:p>
        </w:tc>
        <w:tc>
          <w:tcPr>
            <w:tcW w:w="567" w:type="dxa"/>
          </w:tcPr>
          <w:p w14:paraId="6D4DA69A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.</w:t>
            </w:r>
          </w:p>
        </w:tc>
        <w:tc>
          <w:tcPr>
            <w:tcW w:w="1701" w:type="dxa"/>
          </w:tcPr>
          <w:p w14:paraId="5154E16E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Tenths</w:t>
            </w:r>
          </w:p>
        </w:tc>
        <w:tc>
          <w:tcPr>
            <w:tcW w:w="2131" w:type="dxa"/>
          </w:tcPr>
          <w:p w14:paraId="3674DA27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Hundredths</w:t>
            </w:r>
          </w:p>
        </w:tc>
      </w:tr>
      <w:tr w:rsidR="00BC5C11" w:rsidRPr="00BC5C11" w14:paraId="698691D6" w14:textId="77777777" w:rsidTr="00BC5C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5" w:type="dxa"/>
          </w:tcPr>
          <w:p w14:paraId="607CBA5C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2C063C3B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1658" w:type="dxa"/>
          </w:tcPr>
          <w:p w14:paraId="064170FD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17984D50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1708" w:type="dxa"/>
          </w:tcPr>
          <w:p w14:paraId="48DAC0C4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0B21FCB8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567" w:type="dxa"/>
          </w:tcPr>
          <w:p w14:paraId="31E8C655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4A0D7A27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  <w:r w:rsidRPr="00BC5C11">
              <w:rPr>
                <w:rFonts w:ascii="Calibri" w:eastAsia="Calibri" w:hAnsi="Calibri" w:cs="Times New Roman"/>
                <w:sz w:val="44"/>
                <w:szCs w:val="44"/>
              </w:rPr>
              <w:t>.</w:t>
            </w:r>
          </w:p>
        </w:tc>
        <w:tc>
          <w:tcPr>
            <w:tcW w:w="1701" w:type="dxa"/>
          </w:tcPr>
          <w:p w14:paraId="02140AC1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55ED46C2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2131" w:type="dxa"/>
          </w:tcPr>
          <w:p w14:paraId="0AC0669C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122D28E5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</w:tr>
    </w:tbl>
    <w:p w14:paraId="6A95A4DE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22"/>
          <w:szCs w:val="22"/>
        </w:rPr>
      </w:pPr>
    </w:p>
    <w:p w14:paraId="09E2C898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b/>
          <w:bCs/>
          <w:sz w:val="28"/>
          <w:szCs w:val="28"/>
        </w:rPr>
      </w:pPr>
    </w:p>
    <w:p w14:paraId="5C3630EE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b/>
          <w:bCs/>
          <w:sz w:val="32"/>
          <w:szCs w:val="32"/>
        </w:rPr>
      </w:pPr>
      <w:r w:rsidRPr="00BC5C11">
        <w:rPr>
          <w:rFonts w:ascii="Calibri" w:eastAsia="Calibri" w:hAnsi="Calibri" w:cs="Times New Roman"/>
          <w:b/>
          <w:bCs/>
          <w:sz w:val="32"/>
          <w:szCs w:val="32"/>
        </w:rPr>
        <w:t>Tracey has $25.75</w:t>
      </w:r>
    </w:p>
    <w:p w14:paraId="25FFFFC4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13"/>
          <w:szCs w:val="13"/>
        </w:rPr>
      </w:pPr>
    </w:p>
    <w:tbl>
      <w:tblPr>
        <w:tblStyle w:val="Tableheader"/>
        <w:tblW w:w="9923" w:type="dxa"/>
        <w:tblInd w:w="-30" w:type="dxa"/>
        <w:tblLook w:val="04A0" w:firstRow="1" w:lastRow="0" w:firstColumn="1" w:lastColumn="0" w:noHBand="0" w:noVBand="1"/>
        <w:tblCaption w:val="Plave value table"/>
        <w:tblDescription w:val="Plave value table"/>
      </w:tblPr>
      <w:tblGrid>
        <w:gridCol w:w="2036"/>
        <w:gridCol w:w="1684"/>
        <w:gridCol w:w="1735"/>
        <w:gridCol w:w="577"/>
        <w:gridCol w:w="1727"/>
        <w:gridCol w:w="2164"/>
      </w:tblGrid>
      <w:tr w:rsidR="00BC5C11" w:rsidRPr="00BC5C11" w14:paraId="722A778B" w14:textId="77777777" w:rsidTr="00BC5C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8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99" w:type="dxa"/>
          </w:tcPr>
          <w:p w14:paraId="51B07F9A" w14:textId="77777777" w:rsidR="00BC5C11" w:rsidRPr="00BC5C11" w:rsidRDefault="00BC5C11" w:rsidP="00BC5C11">
            <w:pPr>
              <w:spacing w:before="192" w:after="192"/>
              <w:jc w:val="center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Hundreds</w:t>
            </w:r>
          </w:p>
        </w:tc>
        <w:tc>
          <w:tcPr>
            <w:tcW w:w="1653" w:type="dxa"/>
          </w:tcPr>
          <w:p w14:paraId="7FD67404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 xml:space="preserve">Tens </w:t>
            </w:r>
          </w:p>
        </w:tc>
        <w:tc>
          <w:tcPr>
            <w:tcW w:w="1703" w:type="dxa"/>
          </w:tcPr>
          <w:p w14:paraId="2FB84B79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Ones/</w:t>
            </w:r>
          </w:p>
          <w:p w14:paraId="4C3433D4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Units</w:t>
            </w:r>
          </w:p>
        </w:tc>
        <w:tc>
          <w:tcPr>
            <w:tcW w:w="566" w:type="dxa"/>
          </w:tcPr>
          <w:p w14:paraId="09B521D0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.</w:t>
            </w:r>
          </w:p>
        </w:tc>
        <w:tc>
          <w:tcPr>
            <w:tcW w:w="1695" w:type="dxa"/>
          </w:tcPr>
          <w:p w14:paraId="748C9EB9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Tenths</w:t>
            </w:r>
          </w:p>
        </w:tc>
        <w:tc>
          <w:tcPr>
            <w:tcW w:w="2124" w:type="dxa"/>
          </w:tcPr>
          <w:p w14:paraId="3A65E5B7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Hundredths</w:t>
            </w:r>
          </w:p>
        </w:tc>
      </w:tr>
      <w:tr w:rsidR="00BC5C11" w:rsidRPr="00BC5C11" w14:paraId="13FEDEAD" w14:textId="77777777" w:rsidTr="00BC5C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9" w:type="dxa"/>
          </w:tcPr>
          <w:p w14:paraId="6238F612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3E450401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1653" w:type="dxa"/>
          </w:tcPr>
          <w:p w14:paraId="78B770AD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306AA6A4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1703" w:type="dxa"/>
          </w:tcPr>
          <w:p w14:paraId="0687BCEB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206746F5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566" w:type="dxa"/>
          </w:tcPr>
          <w:p w14:paraId="3519F8B3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4066C0BF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  <w:r w:rsidRPr="00BC5C11">
              <w:rPr>
                <w:rFonts w:ascii="Calibri" w:eastAsia="Calibri" w:hAnsi="Calibri" w:cs="Times New Roman"/>
                <w:sz w:val="44"/>
                <w:szCs w:val="44"/>
              </w:rPr>
              <w:t>.</w:t>
            </w:r>
          </w:p>
        </w:tc>
        <w:tc>
          <w:tcPr>
            <w:tcW w:w="1695" w:type="dxa"/>
          </w:tcPr>
          <w:p w14:paraId="40FD316F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4C5E4531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2124" w:type="dxa"/>
          </w:tcPr>
          <w:p w14:paraId="579148C8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7BA214A4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</w:tr>
    </w:tbl>
    <w:p w14:paraId="33B15982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22"/>
          <w:szCs w:val="22"/>
        </w:rPr>
      </w:pPr>
    </w:p>
    <w:p w14:paraId="35C38EB8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22"/>
          <w:szCs w:val="22"/>
        </w:rPr>
      </w:pPr>
    </w:p>
    <w:p w14:paraId="2A46EF0E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b/>
          <w:bCs/>
          <w:sz w:val="32"/>
          <w:szCs w:val="32"/>
        </w:rPr>
      </w:pPr>
      <w:r w:rsidRPr="00BC5C11">
        <w:rPr>
          <w:rFonts w:ascii="Calibri" w:eastAsia="Calibri" w:hAnsi="Calibri" w:cs="Times New Roman"/>
          <w:b/>
          <w:bCs/>
          <w:sz w:val="32"/>
          <w:szCs w:val="32"/>
        </w:rPr>
        <w:t>Aaron has $115.95</w:t>
      </w:r>
    </w:p>
    <w:p w14:paraId="7E4DA720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13"/>
          <w:szCs w:val="13"/>
        </w:rPr>
      </w:pPr>
    </w:p>
    <w:tbl>
      <w:tblPr>
        <w:tblStyle w:val="Tableheader"/>
        <w:tblW w:w="9923" w:type="dxa"/>
        <w:tblInd w:w="-30" w:type="dxa"/>
        <w:tblLook w:val="04A0" w:firstRow="1" w:lastRow="0" w:firstColumn="1" w:lastColumn="0" w:noHBand="0" w:noVBand="1"/>
        <w:tblCaption w:val="Plave value table"/>
        <w:tblDescription w:val="Plave value table"/>
      </w:tblPr>
      <w:tblGrid>
        <w:gridCol w:w="2036"/>
        <w:gridCol w:w="1683"/>
        <w:gridCol w:w="1735"/>
        <w:gridCol w:w="576"/>
        <w:gridCol w:w="1728"/>
        <w:gridCol w:w="2165"/>
      </w:tblGrid>
      <w:tr w:rsidR="00BC5C11" w:rsidRPr="00BC5C11" w14:paraId="6486F19D" w14:textId="77777777" w:rsidTr="00BC5C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83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90" w:type="dxa"/>
          </w:tcPr>
          <w:p w14:paraId="2DCBEBF8" w14:textId="77777777" w:rsidR="00BC5C11" w:rsidRPr="00BC5C11" w:rsidRDefault="00BC5C11" w:rsidP="00BC5C11">
            <w:pPr>
              <w:spacing w:before="192" w:after="192"/>
              <w:jc w:val="center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Hundreds</w:t>
            </w:r>
          </w:p>
        </w:tc>
        <w:tc>
          <w:tcPr>
            <w:tcW w:w="1645" w:type="dxa"/>
          </w:tcPr>
          <w:p w14:paraId="3EA1E56C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 xml:space="preserve">Tens </w:t>
            </w:r>
          </w:p>
        </w:tc>
        <w:tc>
          <w:tcPr>
            <w:tcW w:w="1695" w:type="dxa"/>
          </w:tcPr>
          <w:p w14:paraId="4EAD5B48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Ones/</w:t>
            </w:r>
          </w:p>
          <w:p w14:paraId="6B93A8A7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Units</w:t>
            </w:r>
          </w:p>
        </w:tc>
        <w:tc>
          <w:tcPr>
            <w:tcW w:w="563" w:type="dxa"/>
          </w:tcPr>
          <w:p w14:paraId="1ABA0428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.</w:t>
            </w:r>
          </w:p>
        </w:tc>
        <w:tc>
          <w:tcPr>
            <w:tcW w:w="1688" w:type="dxa"/>
          </w:tcPr>
          <w:p w14:paraId="08F0B69A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Tenths</w:t>
            </w:r>
          </w:p>
        </w:tc>
        <w:tc>
          <w:tcPr>
            <w:tcW w:w="2115" w:type="dxa"/>
          </w:tcPr>
          <w:p w14:paraId="4DC39DBB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Hundredths</w:t>
            </w:r>
          </w:p>
        </w:tc>
      </w:tr>
      <w:tr w:rsidR="00BC5C11" w:rsidRPr="00BC5C11" w14:paraId="00DD28D6" w14:textId="77777777" w:rsidTr="00BC5C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27EFF658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3BCA4D6F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1645" w:type="dxa"/>
          </w:tcPr>
          <w:p w14:paraId="5B096F64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140347E4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1695" w:type="dxa"/>
          </w:tcPr>
          <w:p w14:paraId="5CE9B345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0C8F35D0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563" w:type="dxa"/>
          </w:tcPr>
          <w:p w14:paraId="6D101492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1CF22518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  <w:r w:rsidRPr="00BC5C11">
              <w:rPr>
                <w:rFonts w:ascii="Calibri" w:eastAsia="Calibri" w:hAnsi="Calibri" w:cs="Times New Roman"/>
                <w:sz w:val="44"/>
                <w:szCs w:val="44"/>
              </w:rPr>
              <w:t>.</w:t>
            </w:r>
          </w:p>
        </w:tc>
        <w:tc>
          <w:tcPr>
            <w:tcW w:w="1688" w:type="dxa"/>
          </w:tcPr>
          <w:p w14:paraId="1085CD88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782A9CA4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2115" w:type="dxa"/>
          </w:tcPr>
          <w:p w14:paraId="15C82F4D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3BCB49DB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</w:tr>
    </w:tbl>
    <w:p w14:paraId="3F7437CA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22"/>
          <w:szCs w:val="22"/>
        </w:rPr>
      </w:pPr>
    </w:p>
    <w:p w14:paraId="688D1400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22"/>
          <w:szCs w:val="22"/>
        </w:rPr>
      </w:pPr>
    </w:p>
    <w:p w14:paraId="07454495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b/>
          <w:bCs/>
          <w:sz w:val="32"/>
          <w:szCs w:val="32"/>
        </w:rPr>
      </w:pPr>
      <w:r w:rsidRPr="00BC5C11">
        <w:rPr>
          <w:rFonts w:ascii="Calibri" w:eastAsia="Calibri" w:hAnsi="Calibri" w:cs="Times New Roman"/>
          <w:b/>
          <w:bCs/>
          <w:sz w:val="32"/>
          <w:szCs w:val="32"/>
        </w:rPr>
        <w:t>Josh has $275.05</w:t>
      </w:r>
    </w:p>
    <w:p w14:paraId="0764AFEB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13"/>
          <w:szCs w:val="13"/>
        </w:rPr>
      </w:pPr>
    </w:p>
    <w:tbl>
      <w:tblPr>
        <w:tblStyle w:val="Tableheader"/>
        <w:tblW w:w="9923" w:type="dxa"/>
        <w:tblInd w:w="-30" w:type="dxa"/>
        <w:tblLook w:val="04A0" w:firstRow="1" w:lastRow="0" w:firstColumn="1" w:lastColumn="0" w:noHBand="0" w:noVBand="1"/>
        <w:tblCaption w:val="Plave value table"/>
        <w:tblDescription w:val="Plave value table"/>
      </w:tblPr>
      <w:tblGrid>
        <w:gridCol w:w="2036"/>
        <w:gridCol w:w="1684"/>
        <w:gridCol w:w="1735"/>
        <w:gridCol w:w="577"/>
        <w:gridCol w:w="1727"/>
        <w:gridCol w:w="2164"/>
      </w:tblGrid>
      <w:tr w:rsidR="00BC5C11" w:rsidRPr="00BC5C11" w14:paraId="0274265C" w14:textId="77777777" w:rsidTr="00BC5C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8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80" w:type="dxa"/>
          </w:tcPr>
          <w:p w14:paraId="4F29C1A1" w14:textId="77777777" w:rsidR="00BC5C11" w:rsidRPr="00BC5C11" w:rsidRDefault="00BC5C11" w:rsidP="00BC5C11">
            <w:pPr>
              <w:spacing w:before="192" w:after="192"/>
              <w:jc w:val="center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Hundreds</w:t>
            </w:r>
          </w:p>
        </w:tc>
        <w:tc>
          <w:tcPr>
            <w:tcW w:w="1638" w:type="dxa"/>
          </w:tcPr>
          <w:p w14:paraId="6FE997AD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 xml:space="preserve">Tens </w:t>
            </w:r>
          </w:p>
        </w:tc>
        <w:tc>
          <w:tcPr>
            <w:tcW w:w="1687" w:type="dxa"/>
          </w:tcPr>
          <w:p w14:paraId="37F93270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Ones/</w:t>
            </w:r>
          </w:p>
          <w:p w14:paraId="6E10C5EE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Units</w:t>
            </w:r>
          </w:p>
        </w:tc>
        <w:tc>
          <w:tcPr>
            <w:tcW w:w="561" w:type="dxa"/>
          </w:tcPr>
          <w:p w14:paraId="14863419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.</w:t>
            </w:r>
          </w:p>
        </w:tc>
        <w:tc>
          <w:tcPr>
            <w:tcW w:w="1680" w:type="dxa"/>
          </w:tcPr>
          <w:p w14:paraId="6159E022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Tenths</w:t>
            </w:r>
          </w:p>
        </w:tc>
        <w:tc>
          <w:tcPr>
            <w:tcW w:w="2105" w:type="dxa"/>
          </w:tcPr>
          <w:p w14:paraId="0755D25E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Hundredths</w:t>
            </w:r>
          </w:p>
        </w:tc>
      </w:tr>
      <w:tr w:rsidR="00BC5C11" w:rsidRPr="00BC5C11" w14:paraId="38E1DF6A" w14:textId="77777777" w:rsidTr="00BC5C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CF05277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6A987E2A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1638" w:type="dxa"/>
          </w:tcPr>
          <w:p w14:paraId="772D076B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15827EDF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1687" w:type="dxa"/>
          </w:tcPr>
          <w:p w14:paraId="4A49F32C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1202C7BD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561" w:type="dxa"/>
          </w:tcPr>
          <w:p w14:paraId="0FB54E97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3994C1C9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  <w:r w:rsidRPr="00BC5C11">
              <w:rPr>
                <w:rFonts w:ascii="Calibri" w:eastAsia="Calibri" w:hAnsi="Calibri" w:cs="Times New Roman"/>
                <w:sz w:val="44"/>
                <w:szCs w:val="44"/>
              </w:rPr>
              <w:t>.</w:t>
            </w:r>
          </w:p>
        </w:tc>
        <w:tc>
          <w:tcPr>
            <w:tcW w:w="1680" w:type="dxa"/>
          </w:tcPr>
          <w:p w14:paraId="1ADB0813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5FD18263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2105" w:type="dxa"/>
          </w:tcPr>
          <w:p w14:paraId="038406BB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7B02E396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</w:tr>
    </w:tbl>
    <w:p w14:paraId="4C44AAF7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</w:rPr>
      </w:pPr>
    </w:p>
    <w:p w14:paraId="015FAE2F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</w:rPr>
      </w:pPr>
    </w:p>
    <w:p w14:paraId="4EA9FC7E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b/>
          <w:bCs/>
          <w:sz w:val="32"/>
          <w:szCs w:val="32"/>
        </w:rPr>
      </w:pPr>
      <w:r w:rsidRPr="00BC5C11">
        <w:rPr>
          <w:rFonts w:ascii="Calibri" w:eastAsia="Calibri" w:hAnsi="Calibri" w:cs="Times New Roman"/>
          <w:b/>
          <w:bCs/>
          <w:sz w:val="32"/>
          <w:szCs w:val="32"/>
        </w:rPr>
        <w:t>Tracey has $25.75</w:t>
      </w:r>
    </w:p>
    <w:p w14:paraId="6A48492F" w14:textId="77777777" w:rsidR="00BC5C11" w:rsidRPr="00BC5C11" w:rsidRDefault="00BC5C11" w:rsidP="00BC5C11">
      <w:pPr>
        <w:tabs>
          <w:tab w:val="left" w:pos="4962"/>
        </w:tabs>
        <w:spacing w:before="0" w:line="240" w:lineRule="auto"/>
        <w:rPr>
          <w:rFonts w:ascii="Calibri" w:eastAsia="Calibri" w:hAnsi="Calibri" w:cs="Times New Roman"/>
          <w:sz w:val="13"/>
          <w:szCs w:val="13"/>
        </w:rPr>
      </w:pPr>
    </w:p>
    <w:tbl>
      <w:tblPr>
        <w:tblStyle w:val="Tableheader"/>
        <w:tblW w:w="9923" w:type="dxa"/>
        <w:tblInd w:w="-30" w:type="dxa"/>
        <w:tblLook w:val="04A0" w:firstRow="1" w:lastRow="0" w:firstColumn="1" w:lastColumn="0" w:noHBand="0" w:noVBand="1"/>
        <w:tblCaption w:val="Plave value table"/>
        <w:tblDescription w:val="Plave value table"/>
      </w:tblPr>
      <w:tblGrid>
        <w:gridCol w:w="2036"/>
        <w:gridCol w:w="1684"/>
        <w:gridCol w:w="1735"/>
        <w:gridCol w:w="577"/>
        <w:gridCol w:w="1727"/>
        <w:gridCol w:w="2164"/>
      </w:tblGrid>
      <w:tr w:rsidR="00BC5C11" w:rsidRPr="00BC5C11" w14:paraId="1CB38B5D" w14:textId="77777777" w:rsidTr="00BC5C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78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77" w:type="dxa"/>
          </w:tcPr>
          <w:p w14:paraId="32152C10" w14:textId="77777777" w:rsidR="00BC5C11" w:rsidRPr="00BC5C11" w:rsidRDefault="00BC5C11" w:rsidP="00BC5C11">
            <w:pPr>
              <w:spacing w:before="192" w:after="192"/>
              <w:jc w:val="center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bookmarkStart w:id="0" w:name="_GoBack" w:colFirst="0" w:colLast="6"/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Hundreds</w:t>
            </w:r>
          </w:p>
        </w:tc>
        <w:tc>
          <w:tcPr>
            <w:tcW w:w="1635" w:type="dxa"/>
          </w:tcPr>
          <w:p w14:paraId="78176A83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 xml:space="preserve">Tens </w:t>
            </w:r>
          </w:p>
        </w:tc>
        <w:tc>
          <w:tcPr>
            <w:tcW w:w="1685" w:type="dxa"/>
          </w:tcPr>
          <w:p w14:paraId="78C66686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Ones/</w:t>
            </w:r>
          </w:p>
          <w:p w14:paraId="6E581252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Units</w:t>
            </w:r>
          </w:p>
        </w:tc>
        <w:tc>
          <w:tcPr>
            <w:tcW w:w="560" w:type="dxa"/>
          </w:tcPr>
          <w:p w14:paraId="43C3C681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.</w:t>
            </w:r>
          </w:p>
        </w:tc>
        <w:tc>
          <w:tcPr>
            <w:tcW w:w="1677" w:type="dxa"/>
          </w:tcPr>
          <w:p w14:paraId="351AF0DB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Tenths</w:t>
            </w:r>
          </w:p>
        </w:tc>
        <w:tc>
          <w:tcPr>
            <w:tcW w:w="2101" w:type="dxa"/>
          </w:tcPr>
          <w:p w14:paraId="667474D9" w14:textId="77777777" w:rsidR="00BC5C11" w:rsidRPr="00BC5C11" w:rsidRDefault="00BC5C11" w:rsidP="00BC5C1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bCs/>
                <w:sz w:val="28"/>
                <w:szCs w:val="28"/>
              </w:rPr>
            </w:pPr>
            <w:r w:rsidRPr="00BC5C11">
              <w:rPr>
                <w:rFonts w:ascii="Calibri" w:eastAsia="Calibri" w:hAnsi="Calibri" w:cs="Times New Roman"/>
                <w:bCs/>
                <w:sz w:val="28"/>
                <w:szCs w:val="28"/>
              </w:rPr>
              <w:t>Hundredths</w:t>
            </w:r>
          </w:p>
        </w:tc>
      </w:tr>
      <w:tr w:rsidR="00BC5C11" w:rsidRPr="00BC5C11" w14:paraId="7E9F1573" w14:textId="77777777" w:rsidTr="00BC5C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dxa"/>
          </w:tcPr>
          <w:p w14:paraId="2EF64328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387B1D3D" w14:textId="77777777" w:rsidR="00BC5C11" w:rsidRPr="00BC5C11" w:rsidRDefault="00BC5C11" w:rsidP="00BC5C11">
            <w:pPr>
              <w:spacing w:before="0"/>
              <w:jc w:val="center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1635" w:type="dxa"/>
          </w:tcPr>
          <w:p w14:paraId="661D807A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14D6C7ED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1685" w:type="dxa"/>
          </w:tcPr>
          <w:p w14:paraId="0EC08F64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0C499CF7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560" w:type="dxa"/>
          </w:tcPr>
          <w:p w14:paraId="7F175497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3D153325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  <w:r w:rsidRPr="00BC5C11">
              <w:rPr>
                <w:rFonts w:ascii="Calibri" w:eastAsia="Calibri" w:hAnsi="Calibri" w:cs="Times New Roman"/>
                <w:sz w:val="44"/>
                <w:szCs w:val="44"/>
              </w:rPr>
              <w:t>.</w:t>
            </w:r>
          </w:p>
        </w:tc>
        <w:tc>
          <w:tcPr>
            <w:tcW w:w="1677" w:type="dxa"/>
          </w:tcPr>
          <w:p w14:paraId="7157E9E1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54B45BF7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  <w:tc>
          <w:tcPr>
            <w:tcW w:w="2101" w:type="dxa"/>
          </w:tcPr>
          <w:p w14:paraId="2638FD0E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  <w:p w14:paraId="7350D242" w14:textId="77777777" w:rsidR="00BC5C11" w:rsidRPr="00BC5C11" w:rsidRDefault="00BC5C11" w:rsidP="00BC5C1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sz w:val="44"/>
                <w:szCs w:val="44"/>
              </w:rPr>
            </w:pPr>
          </w:p>
        </w:tc>
      </w:tr>
      <w:bookmarkEnd w:id="0"/>
    </w:tbl>
    <w:p w14:paraId="1803F46D" w14:textId="77777777" w:rsidR="00BC5C11" w:rsidRPr="00BC5C11" w:rsidRDefault="00BC5C11" w:rsidP="00855F08">
      <w:pPr>
        <w:tabs>
          <w:tab w:val="left" w:pos="4962"/>
        </w:tabs>
        <w:spacing w:before="0" w:line="240" w:lineRule="auto"/>
        <w:rPr>
          <w:lang w:eastAsia="zh-CN"/>
        </w:rPr>
      </w:pPr>
    </w:p>
    <w:sectPr w:rsidR="00BC5C11" w:rsidRPr="00BC5C11" w:rsidSect="001A7A7B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96A70" w14:textId="77777777" w:rsidR="00DA6DAA" w:rsidRDefault="00DA6DAA">
      <w:r>
        <w:separator/>
      </w:r>
    </w:p>
    <w:p w14:paraId="09C527C1" w14:textId="77777777" w:rsidR="00DA6DAA" w:rsidRDefault="00DA6DAA"/>
  </w:endnote>
  <w:endnote w:type="continuationSeparator" w:id="0">
    <w:p w14:paraId="7722AF2A" w14:textId="77777777" w:rsidR="00DA6DAA" w:rsidRDefault="00DA6DAA">
      <w:r>
        <w:continuationSeparator/>
      </w:r>
    </w:p>
    <w:p w14:paraId="08A6E2F6" w14:textId="77777777" w:rsidR="00DA6DAA" w:rsidRDefault="00DA6D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1160F2BA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75CFF">
      <w:rPr>
        <w:noProof/>
      </w:rPr>
      <w:t>4</w:t>
    </w:r>
    <w:r w:rsidRPr="002810D3">
      <w:fldChar w:fldCharType="end"/>
    </w:r>
    <w:r w:rsidRPr="002810D3">
      <w:tab/>
    </w:r>
    <w:r w:rsidR="00BC5C11">
      <w:t>F1: Using place value with mone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33CCD296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77BA3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75CFF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FF81E" w14:textId="77777777" w:rsidR="00DA6DAA" w:rsidRDefault="00DA6DAA">
      <w:r>
        <w:separator/>
      </w:r>
    </w:p>
    <w:p w14:paraId="2CFE94B4" w14:textId="77777777" w:rsidR="00DA6DAA" w:rsidRDefault="00DA6DAA"/>
  </w:footnote>
  <w:footnote w:type="continuationSeparator" w:id="0">
    <w:p w14:paraId="14E305A9" w14:textId="77777777" w:rsidR="00DA6DAA" w:rsidRDefault="00DA6DAA">
      <w:r>
        <w:continuationSeparator/>
      </w:r>
    </w:p>
    <w:p w14:paraId="645CE282" w14:textId="77777777" w:rsidR="00DA6DAA" w:rsidRDefault="00DA6D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EAA46" w14:textId="77777777" w:rsidR="00875CFF" w:rsidRDefault="00875C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E4326B" w14:textId="77777777" w:rsidR="00875CFF" w:rsidRDefault="00875C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58F717B"/>
    <w:multiLevelType w:val="hybridMultilevel"/>
    <w:tmpl w:val="738C54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11"/>
  </w:num>
  <w:num w:numId="9">
    <w:abstractNumId w:val="16"/>
  </w:num>
  <w:num w:numId="10">
    <w:abstractNumId w:val="10"/>
  </w:num>
  <w:num w:numId="11">
    <w:abstractNumId w:val="14"/>
  </w:num>
  <w:num w:numId="12">
    <w:abstractNumId w:val="6"/>
  </w:num>
  <w:num w:numId="13">
    <w:abstractNumId w:val="9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1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4096" w:nlCheck="1" w:checkStyle="0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zcxMjc2MLa0MLVQ0lEKTi0uzszPAykwrAUAjqqfei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0F6E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357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E6E6B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6745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CB7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6DB3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298C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5F0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5CF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076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1640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7BA3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C5C11"/>
    <w:rsid w:val="00BD0186"/>
    <w:rsid w:val="00BD1661"/>
    <w:rsid w:val="00BD6178"/>
    <w:rsid w:val="00BD6348"/>
    <w:rsid w:val="00BD70AE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329F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6DAA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028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4E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566ED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6D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196EC94-1B9F-43E0-B5CF-1E6CD805C7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0C6CCD-F67C-463E-AC4F-F7373424ED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00AADF-C254-4BDE-99BC-5284B4A35B3F}">
  <ds:schemaRefs>
    <ds:schemaRef ds:uri="http://schemas.microsoft.com/office/infopath/2007/PartnerControls"/>
    <ds:schemaRef ds:uri="http://purl.org/dc/terms/"/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78F1871-3AE2-4C4F-8BAE-4ECB6B183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-place value money</dc:title>
  <dc:subject/>
  <dc:creator>Vas Ratusau</dc:creator>
  <cp:keywords>Stage 6</cp:keywords>
  <dc:description/>
  <cp:lastModifiedBy>Vas Ratusau</cp:lastModifiedBy>
  <cp:revision>2</cp:revision>
  <dcterms:created xsi:type="dcterms:W3CDTF">2021-02-04T02:11:00Z</dcterms:created>
  <dcterms:modified xsi:type="dcterms:W3CDTF">2021-02-04T02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